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Modern Statistics Chapter 5: Exploring Numerical 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deviation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outliers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outlier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robust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center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variability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10T00:36:18Z</dcterms:created>
  <dcterms:modified xsi:type="dcterms:W3CDTF">2025-05-10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